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jpg" ContentType="image/jpeg"/>
  <Override PartName="/word/media/image4.jpg" ContentType="image/jpe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p>
      <w:pPr>
        <w:pStyle w:val="Heading2"/>
      </w:pPr>
      <w:bookmarkStart w:id="21" w:name="password-verifier"/>
      <w:r>
        <w:t xml:space="preserve">Password Verifier</w:t>
      </w:r>
      <w:bookmarkEnd w:id="21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2" w:name="setup-kerberos"/>
      <w:r>
        <w:t xml:space="preserve">Setup Kerberos</w:t>
      </w:r>
      <w:bookmarkEnd w:id="22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Heading2"/>
      </w:pPr>
      <w:bookmarkStart w:id="23" w:name="setup-oud-ad-proxy"/>
      <w:r>
        <w:t xml:space="preserve">Setup OUD AD Proxy</w:t>
      </w:r>
      <w:bookmarkEnd w:id="23"/>
    </w:p>
    <w:p>
      <w:pPr>
        <w:pStyle w:val="Heading3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Before you can start you may need a few things.</w:t>
      </w:r>
    </w:p>
    <w:p>
      <w:pPr>
        <w:pStyle w:val="Compact"/>
        <w:numPr>
          <w:numId w:val="1001"/>
          <w:ilvl w:val="0"/>
        </w:numPr>
      </w:pPr>
      <w:r>
        <w:t xml:space="preserve">Docker environment (eg. Docker community edition)</w:t>
      </w:r>
    </w:p>
    <w:p>
      <w:pPr>
        <w:pStyle w:val="Compact"/>
        <w:numPr>
          <w:numId w:val="1001"/>
          <w:ilvl w:val="0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25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6">
        <w:r>
          <w:rPr>
            <w:rStyle w:val="Hyperlink"/>
          </w:rPr>
          <w:t xml:space="preserve">pull request 911</w:t>
        </w:r>
      </w:hyperlink>
    </w:p>
    <w:p>
      <w:pPr>
        <w:pStyle w:val="Compact"/>
        <w:numPr>
          <w:numId w:val="1001"/>
          <w:ilvl w:val="0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27" w:name="environment-variable"/>
      <w:r>
        <w:t xml:space="preserve">Environment Variable</w:t>
      </w:r>
      <w:bookmarkEnd w:id="27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28" w:name="create-the-container"/>
      <w:r>
        <w:t xml:space="preserve">Create the container</w:t>
      </w:r>
      <w:bookmarkEnd w:id="28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9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0" w:name="setup-eus"/>
      <w:r>
        <w:t xml:space="preserve">Setup EUS</w:t>
      </w:r>
      <w:bookmarkEnd w:id="30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D82255" w:rsidSect="004B32A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0B0A0290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0B0A0290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16652E52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16652E52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33719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Id="rId15" Type="http://schemas.openxmlformats.org/officeDocument/2006/relationships/footer" Target="footer4.xml" /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dc:language>en-US</dc:language>
  <cp:keywords/>
  <dcterms:created xsi:type="dcterms:W3CDTF">2019-10-21T19:49:51Z</dcterms:created>
  <dcterms:modified xsi:type="dcterms:W3CDTF">2019-10-21T19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logo">
    <vt:lpwstr>/TVDLogo2019.eps</vt:lpwstr>
  </property>
  <property fmtid="{D5CDD505-2E9C-101B-9397-08002B2CF9AE}" pid="7" name="mainfont">
    <vt:lpwstr>Nunito Sans SemiBold</vt:lpwstr>
  </property>
  <property fmtid="{D5CDD505-2E9C-101B-9397-08002B2CF9AE}" pid="8" name="monofont">
    <vt:lpwstr>Courier New</vt:lpwstr>
  </property>
  <property fmtid="{D5CDD505-2E9C-101B-9397-08002B2CF9AE}" pid="9" name="numbersections">
    <vt:lpwstr>False</vt:lpwstr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